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A6335" w14:textId="37DD934E" w:rsidR="00E671F7" w:rsidRDefault="00F949F3" w:rsidP="00F949F3">
      <w:pPr>
        <w:spacing w:after="120" w:line="240" w:lineRule="auto"/>
        <w:ind w:firstLine="0"/>
        <w:jc w:val="center"/>
        <w:rPr>
          <w:b/>
          <w:szCs w:val="24"/>
        </w:rPr>
      </w:pPr>
      <w:r>
        <w:rPr>
          <w:b/>
          <w:szCs w:val="24"/>
        </w:rPr>
        <w:t>Supplementary Table</w:t>
      </w:r>
      <w:r w:rsidR="00E671F7">
        <w:rPr>
          <w:b/>
          <w:szCs w:val="24"/>
        </w:rPr>
        <w:t xml:space="preserve"> </w:t>
      </w:r>
      <w:r w:rsidR="008D7B2E">
        <w:rPr>
          <w:b/>
          <w:szCs w:val="24"/>
        </w:rPr>
        <w:t>S</w:t>
      </w:r>
      <w:r>
        <w:rPr>
          <w:b/>
          <w:szCs w:val="24"/>
        </w:rPr>
        <w:t>1</w:t>
      </w:r>
      <w:r w:rsidR="00E671F7">
        <w:rPr>
          <w:b/>
          <w:szCs w:val="24"/>
        </w:rPr>
        <w:t>: Logistic regression of paid work on labour market and family histories, demographic and socio-economic characteristics, men aged 60-69</w:t>
      </w:r>
    </w:p>
    <w:tbl>
      <w:tblPr>
        <w:tblW w:w="102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763"/>
        <w:gridCol w:w="907"/>
        <w:gridCol w:w="1417"/>
        <w:gridCol w:w="236"/>
        <w:gridCol w:w="907"/>
        <w:gridCol w:w="1417"/>
        <w:gridCol w:w="254"/>
        <w:gridCol w:w="907"/>
        <w:gridCol w:w="1417"/>
      </w:tblGrid>
      <w:tr w:rsidR="00F949F3" w14:paraId="49293844" w14:textId="77777777" w:rsidTr="008E4B89">
        <w:trPr>
          <w:cantSplit/>
          <w:trHeight w:val="428"/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C949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1E12E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 w:rsidRPr="00F70C7D">
              <w:rPr>
                <w:b/>
                <w:bCs/>
              </w:rPr>
              <w:t>Oldest</w:t>
            </w:r>
            <w:r>
              <w:rPr>
                <w:b/>
                <w:bCs/>
              </w:rPr>
              <w:t xml:space="preserve"> </w:t>
            </w:r>
            <w:r w:rsidRPr="00F70C7D">
              <w:rPr>
                <w:b/>
                <w:bCs/>
              </w:rPr>
              <w:t>Cohort</w:t>
            </w:r>
            <w:r>
              <w:rPr>
                <w:b/>
                <w:bCs/>
              </w:rPr>
              <w:t xml:space="preserve"> </w:t>
            </w:r>
            <w:r w:rsidR="00F949F3">
              <w:rPr>
                <w:b/>
                <w:bCs/>
              </w:rPr>
              <w:br/>
            </w:r>
            <w:r w:rsidRPr="00F70C7D">
              <w:rPr>
                <w:b/>
                <w:bCs/>
              </w:rPr>
              <w:t>(</w:t>
            </w:r>
            <w:r>
              <w:rPr>
                <w:b/>
                <w:bCs/>
              </w:rPr>
              <w:t>born 1919-28</w:t>
            </w:r>
            <w:r w:rsidRPr="00F70C7D">
              <w:rPr>
                <w:b/>
                <w:bCs/>
              </w:rPr>
              <w:t>)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79617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59AFD" w14:textId="77777777" w:rsidR="00F949F3" w:rsidRDefault="00E671F7" w:rsidP="00F949F3">
            <w:pPr>
              <w:spacing w:line="240" w:lineRule="auto"/>
              <w:ind w:firstLine="0"/>
              <w:jc w:val="center"/>
              <w:rPr>
                <w:b/>
                <w:bCs/>
              </w:rPr>
            </w:pPr>
            <w:r w:rsidRPr="00F70C7D">
              <w:rPr>
                <w:b/>
                <w:bCs/>
              </w:rPr>
              <w:t>Middl</w:t>
            </w:r>
            <w:r>
              <w:rPr>
                <w:b/>
                <w:bCs/>
              </w:rPr>
              <w:t xml:space="preserve">e </w:t>
            </w:r>
            <w:r w:rsidRPr="00F70C7D">
              <w:rPr>
                <w:b/>
                <w:bCs/>
              </w:rPr>
              <w:t>Cohort</w:t>
            </w:r>
          </w:p>
          <w:p w14:paraId="7DA7C34F" w14:textId="77777777" w:rsidR="00E671F7" w:rsidRDefault="00E671F7" w:rsidP="00F949F3">
            <w:pPr>
              <w:spacing w:line="240" w:lineRule="auto"/>
              <w:ind w:firstLine="0"/>
              <w:jc w:val="center"/>
              <w:rPr>
                <w:b/>
                <w:szCs w:val="24"/>
              </w:rPr>
            </w:pPr>
            <w:r w:rsidRPr="00F70C7D">
              <w:rPr>
                <w:b/>
                <w:bCs/>
              </w:rPr>
              <w:t>(</w:t>
            </w:r>
            <w:r>
              <w:rPr>
                <w:b/>
                <w:bCs/>
              </w:rPr>
              <w:t>born 1929-38</w:t>
            </w:r>
            <w:r w:rsidRPr="00F70C7D">
              <w:rPr>
                <w:b/>
                <w:bCs/>
              </w:rPr>
              <w:t>)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CB80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C5748" w14:textId="77777777" w:rsidR="00F949F3" w:rsidRDefault="00E671F7" w:rsidP="00F949F3">
            <w:pPr>
              <w:spacing w:line="240" w:lineRule="auto"/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oungest Cohort</w:t>
            </w:r>
          </w:p>
          <w:p w14:paraId="311D393A" w14:textId="77777777" w:rsidR="00E671F7" w:rsidRPr="004A73CA" w:rsidRDefault="00E671F7" w:rsidP="00F949F3">
            <w:pPr>
              <w:spacing w:line="240" w:lineRule="auto"/>
              <w:ind w:firstLine="0"/>
              <w:jc w:val="center"/>
              <w:rPr>
                <w:b/>
                <w:bCs/>
              </w:rPr>
            </w:pPr>
            <w:r w:rsidRPr="00F70C7D">
              <w:rPr>
                <w:b/>
                <w:bCs/>
              </w:rPr>
              <w:t>(</w:t>
            </w:r>
            <w:r>
              <w:rPr>
                <w:b/>
                <w:bCs/>
              </w:rPr>
              <w:t>born 1939-48</w:t>
            </w:r>
            <w:r w:rsidRPr="00F70C7D">
              <w:rPr>
                <w:b/>
                <w:bCs/>
              </w:rPr>
              <w:t>)</w:t>
            </w:r>
          </w:p>
        </w:tc>
      </w:tr>
      <w:tr w:rsidR="008E4B89" w14:paraId="691E15B8" w14:textId="77777777" w:rsidTr="008E4B89">
        <w:trPr>
          <w:cantSplit/>
          <w:trHeight w:val="288"/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06C8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2F8EF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dds Rati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8C8E7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95%CI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26B4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1A934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dds Rati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90063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95%CI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C6C5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5FE9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dds Ratio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4690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95%CI</w:t>
            </w:r>
          </w:p>
        </w:tc>
      </w:tr>
      <w:tr w:rsidR="008E4B89" w14:paraId="70A1F6E0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42E6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Age (years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5EBBB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6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1408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0.60; 0.79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420A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487D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7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B5A2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0.56; 0.93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D91D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07D2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7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E4D2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b/>
                <w:szCs w:val="24"/>
              </w:rPr>
              <w:t>0.66; 0.86</w:t>
            </w:r>
          </w:p>
        </w:tc>
      </w:tr>
      <w:tr w:rsidR="008E4B89" w14:paraId="7ADE1E12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8F44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Age (spline)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0EA7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9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FEBAEE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73; 1.25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61A3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7D2EB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0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36AA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68; 1.72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F1DB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41D9E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9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1275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73; 1.19</w:t>
            </w:r>
          </w:p>
        </w:tc>
      </w:tr>
      <w:tr w:rsidR="008E4B89" w14:paraId="3A798A49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49BF7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01D4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04917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0F3D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6412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EB07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5892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B334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ACE4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</w:tr>
      <w:tr w:rsidR="008E4B89" w14:paraId="2B8E1CBA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AE75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Ever divorced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9BFC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3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E566E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78; 2.16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6BBD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FEC2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3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3B35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54; 3.19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2FCC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68034E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9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3BD3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63; 1.34</w:t>
            </w:r>
          </w:p>
        </w:tc>
      </w:tr>
      <w:tr w:rsidR="008E4B89" w14:paraId="0016C3D2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0E53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Ever widowed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51F3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6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AF3A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28; 1.30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CE0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A525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4AA7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35; 4.04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D7F0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F5F4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5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6091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27; 1.13</w:t>
            </w:r>
          </w:p>
        </w:tc>
      </w:tr>
      <w:tr w:rsidR="008E4B89" w14:paraId="002ADF06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2FF5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 w:val="6"/>
                <w:szCs w:val="6"/>
              </w:rPr>
            </w:pPr>
            <w:bookmarkStart w:id="0" w:name="_Hlk33449731"/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9B0D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1737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6E08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FE46B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ACD1E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BAF4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FCCD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17D9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</w:tr>
      <w:bookmarkEnd w:id="0"/>
      <w:tr w:rsidR="008E4B89" w14:paraId="15E8D5DA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A974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No children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9B40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Ref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BDB07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i/>
                <w:szCs w:val="24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E877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i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80331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Ref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4655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i/>
                <w:szCs w:val="24"/>
              </w:rPr>
            </w:pP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0F48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i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0C54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Ref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D8C3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i/>
                <w:szCs w:val="24"/>
              </w:rPr>
            </w:pPr>
          </w:p>
        </w:tc>
      </w:tr>
      <w:tr w:rsidR="008E4B89" w14:paraId="28563E41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0C4B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Child(ren) early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6927E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8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EBD9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52; 1.41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C578B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75BD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9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B3A1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86; 4.27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18A2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AD102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9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1347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64; 1.56</w:t>
            </w:r>
          </w:p>
        </w:tc>
      </w:tr>
      <w:tr w:rsidR="008E4B89" w14:paraId="6F62206A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EFD9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Child(ren) late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413C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9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7856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58; 1.53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648B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F7A9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6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E562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70; 3.74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C26E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E4F9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5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0AA4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93; 2.63</w:t>
            </w:r>
          </w:p>
        </w:tc>
      </w:tr>
      <w:tr w:rsidR="008E4B89" w14:paraId="56343C94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2778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1053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1A9CE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C1EB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39CB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FD57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D574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9195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E692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</w:tr>
      <w:tr w:rsidR="008E4B89" w14:paraId="65D3A65E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4E3F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Alone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956C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5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34CBE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26; 1.03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3C1D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3FD3A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2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A8A92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0.07; 0.69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F23E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2094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2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9A10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b/>
                <w:szCs w:val="24"/>
              </w:rPr>
              <w:t>0.16; 0.54</w:t>
            </w:r>
          </w:p>
        </w:tc>
      </w:tr>
      <w:tr w:rsidR="008E4B89" w14:paraId="3DC41D79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25BA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Partner in work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3315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Ref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9CE3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i/>
                <w:szCs w:val="24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929D7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i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6DB6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Ref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AA32E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i/>
                <w:szCs w:val="24"/>
              </w:rPr>
            </w:pP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2E31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i/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FD3B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Ref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9B07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i/>
                <w:szCs w:val="24"/>
              </w:rPr>
            </w:pPr>
          </w:p>
        </w:tc>
      </w:tr>
      <w:tr w:rsidR="008E4B89" w14:paraId="111FC4AC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B8D3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Partner Not PW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4494B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4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CC0C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0.26; 0.62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D4A5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AE68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3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5A452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0.15; 0.63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B8B8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5D51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3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D0C5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b/>
                <w:szCs w:val="24"/>
              </w:rPr>
              <w:t>0.22; 0.49</w:t>
            </w:r>
          </w:p>
        </w:tc>
      </w:tr>
      <w:tr w:rsidR="008E4B89" w14:paraId="1BD98011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8A43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Info on P missing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0D8D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7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9BFB3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43; 1.36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2170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AF09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1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2BAFE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0.04; 0.55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8513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F8C9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3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10A6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b/>
                <w:szCs w:val="24"/>
              </w:rPr>
              <w:t>0.19; 0.55</w:t>
            </w:r>
          </w:p>
        </w:tc>
      </w:tr>
      <w:tr w:rsidR="008E4B89" w14:paraId="673228FF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2D3E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7586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8007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71F9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494F7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393C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9478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9169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5CE2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</w:tr>
      <w:tr w:rsidR="008E4B89" w14:paraId="4B458A5F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BAA7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Caring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732F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7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A9C6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42; 1.16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FB6B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1A8B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9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2D96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43; 1.98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A816E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44A5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9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44B9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57; 1.72</w:t>
            </w:r>
          </w:p>
        </w:tc>
      </w:tr>
      <w:tr w:rsidR="008E4B89" w14:paraId="6D62B4F2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A2B2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6BD2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270C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D81A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4753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238CB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98DD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3B05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0289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</w:tr>
      <w:tr w:rsidR="008E4B89" w14:paraId="47AE102D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4A4AB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No of Jobs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E1E9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0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88B67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98; 1.09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8D49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1A84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1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2C2A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1.03; 1.26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2665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D2A7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9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2F1A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93; 1.04</w:t>
            </w:r>
          </w:p>
        </w:tc>
      </w:tr>
      <w:tr w:rsidR="008E4B89" w14:paraId="2D70B4C3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F6D2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A829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70175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C71E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B343E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FE94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 w:val="6"/>
                <w:szCs w:val="6"/>
              </w:rPr>
            </w:pP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4BF2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529BB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9ED57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</w:tr>
      <w:tr w:rsidR="008E4B89" w14:paraId="5A692BB8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377F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No Occupational Pension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DA0A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9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A39A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1.22; 2.97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1D07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6820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9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70D8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79; 4.80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DC1DE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3176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9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47A6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49; 1.78</w:t>
            </w:r>
          </w:p>
        </w:tc>
      </w:tr>
      <w:tr w:rsidR="008E4B89" w14:paraId="08ED9AD4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F16D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AE70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CE91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77F2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707C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1ADF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AB1D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492C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F3C0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</w:tr>
      <w:tr w:rsidR="008E4B89" w14:paraId="2EF9B302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96DC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Middle Education</w:t>
            </w:r>
            <w:r>
              <w:rPr>
                <w:szCs w:val="24"/>
                <w:vertAlign w:val="superscript"/>
              </w:rPr>
              <w:t>a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D5AFC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1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462F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60; 2.05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688F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1F5C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2.3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F938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82; 6.52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BD55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4846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3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96CA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87; 2.00</w:t>
            </w:r>
          </w:p>
        </w:tc>
      </w:tr>
      <w:tr w:rsidR="008E4B89" w14:paraId="6EEAA60F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52F1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Low Education</w:t>
            </w:r>
            <w:r>
              <w:rPr>
                <w:szCs w:val="24"/>
                <w:vertAlign w:val="superscript"/>
              </w:rPr>
              <w:t>a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FB62C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1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8A68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63; 2.21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9AB7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4AC7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2.5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8DA5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84; 6.33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E4E7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B62BC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0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9B89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58; 1.85</w:t>
            </w:r>
          </w:p>
        </w:tc>
      </w:tr>
      <w:tr w:rsidR="008E4B89" w14:paraId="74F2C928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1724E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AE0B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AD5A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2F1A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CB3C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9067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B1AF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7487B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4782B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</w:tr>
      <w:tr w:rsidR="008E4B89" w14:paraId="233174E1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C04E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Mortgage</w:t>
            </w:r>
            <w:r>
              <w:rPr>
                <w:szCs w:val="24"/>
                <w:vertAlign w:val="superscript"/>
              </w:rPr>
              <w:t>b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F612F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5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2C59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87; 2.47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39B6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DC54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3.0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67FE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1.39; 6.56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66AFB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30EC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6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9C75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1.07; 2.47</w:t>
            </w:r>
          </w:p>
        </w:tc>
      </w:tr>
      <w:tr w:rsidR="008E4B89" w14:paraId="6EB33089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DA38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Rent</w:t>
            </w:r>
            <w:r>
              <w:rPr>
                <w:szCs w:val="24"/>
                <w:vertAlign w:val="superscript"/>
              </w:rPr>
              <w:t>b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6FF9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9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98B26E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62; 1.44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1E6A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9589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2.32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8C29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1.12; 4.81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D1E8E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9D40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7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7CAF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43; 1.32</w:t>
            </w:r>
          </w:p>
        </w:tc>
      </w:tr>
      <w:tr w:rsidR="008E4B89" w14:paraId="4DB23375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9F5C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78107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DD55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F394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6748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116F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 w:val="6"/>
                <w:szCs w:val="6"/>
              </w:rPr>
            </w:pP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9E28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36F9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CCFF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</w:tr>
      <w:tr w:rsidR="008E4B89" w14:paraId="0798ABAD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CE05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Not In highest income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7B62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3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41817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0.23; 0.54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CF1F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C434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D3EB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0.10; 0.42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B3F4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86AD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3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80D07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0.25; 0.61</w:t>
            </w:r>
          </w:p>
        </w:tc>
      </w:tr>
      <w:tr w:rsidR="008E4B89" w14:paraId="269BB50A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EAF1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EE0E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649C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8D43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2576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F522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F45D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6E7E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B557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</w:tr>
      <w:tr w:rsidR="008E4B89" w14:paraId="0BBAE63D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D1A8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SRH=Good</w:t>
            </w:r>
            <w:r>
              <w:rPr>
                <w:szCs w:val="24"/>
                <w:vertAlign w:val="superscript"/>
              </w:rPr>
              <w:t>c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0457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8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714C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60; 1.33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4982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E71D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7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295E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36; 1.49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EAE3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E5D4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1.2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C685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86; 1.86</w:t>
            </w:r>
          </w:p>
        </w:tc>
      </w:tr>
      <w:tr w:rsidR="008E4B89" w14:paraId="5A84FD56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F5A7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SRH=fair/poor</w:t>
            </w:r>
            <w:r>
              <w:rPr>
                <w:szCs w:val="24"/>
                <w:vertAlign w:val="superscript"/>
              </w:rPr>
              <w:t>c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EA327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3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260F2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0.20; 0.66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FE19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D83DE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6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8AFB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27; 1.64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9F80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D7B7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5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54F6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b/>
                <w:szCs w:val="24"/>
              </w:rPr>
              <w:t>0.33; 0.95</w:t>
            </w:r>
          </w:p>
        </w:tc>
      </w:tr>
      <w:tr w:rsidR="008E4B89" w14:paraId="1AA93BAF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7A5E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5858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1A09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A419B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3AA4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75C5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FA3C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A8EC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3B2A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</w:tr>
      <w:tr w:rsidR="008E4B89" w14:paraId="41BCC3B8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376F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With functional limitations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D721F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7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EEAD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38; 1.51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3A8A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29B5C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3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FA37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0.11; 0.89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E8542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6B394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9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2106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52; 1.54</w:t>
            </w:r>
          </w:p>
        </w:tc>
      </w:tr>
      <w:tr w:rsidR="008E4B89" w14:paraId="0328952C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D447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720F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8072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87F0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EDB8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9BB8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B842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8C34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833D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 w:val="6"/>
                <w:szCs w:val="6"/>
              </w:rPr>
            </w:pPr>
          </w:p>
        </w:tc>
      </w:tr>
      <w:tr w:rsidR="008E4B89" w14:paraId="2284B223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F6DF5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Difficulty, not limiting</w:t>
            </w:r>
            <w:r>
              <w:rPr>
                <w:szCs w:val="24"/>
                <w:vertAlign w:val="superscript"/>
              </w:rPr>
              <w:t>d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A39F4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8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E3057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56; 1.30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1464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124D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86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F6EC7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42; 1.73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988F6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7EF7A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7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AF84F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53; 1.17</w:t>
            </w:r>
          </w:p>
        </w:tc>
      </w:tr>
      <w:tr w:rsidR="008E4B89" w14:paraId="2A5756C9" w14:textId="77777777" w:rsidTr="008E4B89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2AE79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  <w:r>
              <w:rPr>
                <w:szCs w:val="24"/>
              </w:rPr>
              <w:t>Limiting</w:t>
            </w:r>
            <w:r>
              <w:rPr>
                <w:szCs w:val="24"/>
                <w:vertAlign w:val="superscript"/>
              </w:rPr>
              <w:t>d</w:t>
            </w: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C4CEB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3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7FC1F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0.17; 0.70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0FE78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EFDFD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3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295D3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0.13; 0.80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A9200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</w:p>
        </w:tc>
        <w:tc>
          <w:tcPr>
            <w:tcW w:w="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FD561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szCs w:val="24"/>
              </w:rPr>
              <w:t>0.2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9B9BC" w14:textId="77777777" w:rsidR="00E671F7" w:rsidRDefault="00E671F7" w:rsidP="00056ABA">
            <w:pPr>
              <w:spacing w:line="240" w:lineRule="auto"/>
              <w:ind w:right="0" w:firstLine="0"/>
              <w:contextualSpacing/>
              <w:jc w:val="center"/>
              <w:rPr>
                <w:szCs w:val="24"/>
              </w:rPr>
            </w:pPr>
            <w:r>
              <w:rPr>
                <w:b/>
                <w:szCs w:val="24"/>
              </w:rPr>
              <w:t>0.15; 0.41</w:t>
            </w:r>
          </w:p>
        </w:tc>
      </w:tr>
      <w:tr w:rsidR="00C90716" w14:paraId="063E9793" w14:textId="77777777" w:rsidTr="00210728">
        <w:trPr>
          <w:jc w:val="center"/>
        </w:trPr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92FAA" w14:textId="77777777" w:rsidR="00C90716" w:rsidRDefault="00C90716" w:rsidP="00056ABA">
            <w:pPr>
              <w:spacing w:line="240" w:lineRule="auto"/>
              <w:ind w:right="0" w:firstLine="0"/>
              <w:contextualSpacing/>
              <w:jc w:val="left"/>
              <w:rPr>
                <w:szCs w:val="24"/>
              </w:rPr>
            </w:pP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67402" w14:textId="77777777" w:rsidR="00C90716" w:rsidRDefault="00C90716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987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ED5640" w14:textId="77777777" w:rsidR="00C90716" w:rsidRDefault="00C90716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2DA2D" w14:textId="77777777" w:rsidR="00C90716" w:rsidRDefault="00C90716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523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8ACD0" w14:textId="77777777" w:rsidR="00C90716" w:rsidRDefault="00C90716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</w:p>
        </w:tc>
        <w:tc>
          <w:tcPr>
            <w:tcW w:w="23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A97CE" w14:textId="77777777" w:rsidR="00C90716" w:rsidRDefault="00C90716" w:rsidP="00056ABA">
            <w:pPr>
              <w:spacing w:line="240" w:lineRule="auto"/>
              <w:ind w:right="0" w:firstLine="0"/>
              <w:contextualSpacing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1,028</w:t>
            </w:r>
          </w:p>
        </w:tc>
      </w:tr>
    </w:tbl>
    <w:p w14:paraId="2A499ECC" w14:textId="77777777" w:rsidR="00196695" w:rsidRDefault="00E671F7" w:rsidP="006A46E5">
      <w:pPr>
        <w:spacing w:before="120" w:line="240" w:lineRule="auto"/>
        <w:jc w:val="center"/>
        <w:rPr>
          <w:sz w:val="22"/>
        </w:rPr>
      </w:pPr>
      <w:r w:rsidRPr="006A46E5">
        <w:rPr>
          <w:sz w:val="22"/>
        </w:rPr>
        <w:t xml:space="preserve">Sources: </w:t>
      </w:r>
      <w:r w:rsidR="006A46E5" w:rsidRPr="00C10C39">
        <w:rPr>
          <w:sz w:val="22"/>
        </w:rPr>
        <w:t>1988/89 Survey of Retirement and Retirement Plans (RS), 1999 British Household Panel Survey (BHPS), and the 2008</w:t>
      </w:r>
      <w:r w:rsidR="006A46E5">
        <w:rPr>
          <w:sz w:val="22"/>
        </w:rPr>
        <w:t>/09</w:t>
      </w:r>
      <w:r w:rsidR="006A46E5" w:rsidRPr="00C10C39">
        <w:rPr>
          <w:sz w:val="22"/>
        </w:rPr>
        <w:t xml:space="preserve"> English Longitudinal Study of Ageing (ELSA)</w:t>
      </w:r>
      <w:r w:rsidRPr="006A46E5">
        <w:rPr>
          <w:sz w:val="22"/>
        </w:rPr>
        <w:t>. Reference category: a) High education; b) Own outright; c) Very good self-rated health; d) without any long-lasting difficulty. Note: analyses restricted to male respondents aged 60-69 who had no missing values on the variables of interest available. Weighted data</w:t>
      </w:r>
      <w:r w:rsidR="00196695">
        <w:rPr>
          <w:sz w:val="22"/>
        </w:rPr>
        <w:t>; Own calculations</w:t>
      </w:r>
    </w:p>
    <w:p w14:paraId="655DBB05" w14:textId="77777777" w:rsidR="00196695" w:rsidRDefault="00196695">
      <w:pPr>
        <w:tabs>
          <w:tab w:val="clear" w:pos="720"/>
        </w:tabs>
        <w:spacing w:after="160" w:line="259" w:lineRule="auto"/>
        <w:ind w:right="0" w:firstLine="0"/>
        <w:jc w:val="left"/>
        <w:rPr>
          <w:sz w:val="22"/>
        </w:rPr>
      </w:pPr>
      <w:r>
        <w:rPr>
          <w:sz w:val="22"/>
        </w:rPr>
        <w:br w:type="page"/>
      </w:r>
    </w:p>
    <w:p w14:paraId="57DC9086" w14:textId="4A68D5E7" w:rsidR="00196695" w:rsidRDefault="00196695" w:rsidP="00196695">
      <w:pPr>
        <w:spacing w:line="240" w:lineRule="auto"/>
        <w:ind w:firstLine="0"/>
        <w:jc w:val="center"/>
        <w:rPr>
          <w:b/>
          <w:bCs/>
          <w:szCs w:val="24"/>
          <w:lang w:eastAsia="it-IT"/>
        </w:rPr>
      </w:pPr>
      <w:r>
        <w:rPr>
          <w:b/>
          <w:szCs w:val="24"/>
        </w:rPr>
        <w:lastRenderedPageBreak/>
        <w:t xml:space="preserve">Supplementary Table </w:t>
      </w:r>
      <w:r w:rsidR="008D7B2E">
        <w:rPr>
          <w:b/>
          <w:szCs w:val="24"/>
        </w:rPr>
        <w:t>S</w:t>
      </w:r>
      <w:r>
        <w:rPr>
          <w:b/>
          <w:szCs w:val="24"/>
        </w:rPr>
        <w:t>2. Multilevel logistic regression with Odds</w:t>
      </w:r>
      <w:r>
        <w:rPr>
          <w:b/>
          <w:bCs/>
          <w:szCs w:val="24"/>
          <w:lang w:eastAsia="it-IT"/>
        </w:rPr>
        <w:t xml:space="preserve"> Ratios (with 95% CIs) for the relationship between three additional control variables and paid work in later life among men aged 60-69.</w:t>
      </w:r>
    </w:p>
    <w:p w14:paraId="43A13920" w14:textId="77777777" w:rsidR="00B01F73" w:rsidRDefault="00B01F73" w:rsidP="00196695">
      <w:pPr>
        <w:spacing w:line="240" w:lineRule="auto"/>
        <w:ind w:firstLine="0"/>
        <w:jc w:val="center"/>
        <w:rPr>
          <w:b/>
          <w:bCs/>
          <w:szCs w:val="24"/>
          <w:lang w:eastAsia="it-IT"/>
        </w:rPr>
      </w:pPr>
    </w:p>
    <w:tbl>
      <w:tblPr>
        <w:tblStyle w:val="TableGrid2"/>
        <w:tblW w:w="10940" w:type="dxa"/>
        <w:jc w:val="center"/>
        <w:tblLayout w:type="fixed"/>
        <w:tblLook w:val="04A0" w:firstRow="1" w:lastRow="0" w:firstColumn="1" w:lastColumn="0" w:noHBand="0" w:noVBand="1"/>
      </w:tblPr>
      <w:tblGrid>
        <w:gridCol w:w="1897"/>
        <w:gridCol w:w="1417"/>
        <w:gridCol w:w="1418"/>
        <w:gridCol w:w="284"/>
        <w:gridCol w:w="1417"/>
        <w:gridCol w:w="1418"/>
        <w:gridCol w:w="254"/>
        <w:gridCol w:w="1417"/>
        <w:gridCol w:w="1418"/>
      </w:tblGrid>
      <w:tr w:rsidR="00196695" w14:paraId="1C0B68DB" w14:textId="77777777" w:rsidTr="00196695">
        <w:trPr>
          <w:cantSplit/>
          <w:trHeight w:val="428"/>
          <w:jc w:val="center"/>
        </w:trPr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94F4D" w14:textId="77777777" w:rsidR="00196695" w:rsidRPr="00456197" w:rsidRDefault="00196695" w:rsidP="006E24C8">
            <w:pPr>
              <w:spacing w:line="240" w:lineRule="auto"/>
              <w:ind w:firstLine="0"/>
              <w:rPr>
                <w:szCs w:val="24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040C2C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b/>
                <w:bCs/>
              </w:rPr>
            </w:pPr>
            <w:r w:rsidRPr="009157A8">
              <w:rPr>
                <w:b/>
                <w:bCs/>
              </w:rPr>
              <w:t xml:space="preserve">Oldest Cohort </w:t>
            </w:r>
          </w:p>
          <w:p w14:paraId="7753CD98" w14:textId="77777777" w:rsidR="00196695" w:rsidRPr="009157A8" w:rsidRDefault="00196695" w:rsidP="00056ABA">
            <w:pPr>
              <w:spacing w:line="240" w:lineRule="auto"/>
              <w:ind w:firstLine="0"/>
              <w:jc w:val="center"/>
              <w:rPr>
                <w:b/>
                <w:szCs w:val="24"/>
              </w:rPr>
            </w:pPr>
            <w:r w:rsidRPr="009157A8">
              <w:rPr>
                <w:b/>
                <w:bCs/>
              </w:rPr>
              <w:t>(born 1919-28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349B6" w14:textId="77777777" w:rsidR="00196695" w:rsidRPr="00456197" w:rsidRDefault="00196695" w:rsidP="00056ABA">
            <w:pPr>
              <w:spacing w:line="240" w:lineRule="auto"/>
              <w:jc w:val="center"/>
              <w:rPr>
                <w:b/>
                <w:szCs w:val="24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FB0F2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b/>
                <w:bCs/>
              </w:rPr>
            </w:pPr>
            <w:r w:rsidRPr="009157A8">
              <w:rPr>
                <w:b/>
                <w:bCs/>
              </w:rPr>
              <w:t>Middle Cohort</w:t>
            </w:r>
          </w:p>
          <w:p w14:paraId="22A407FC" w14:textId="77777777" w:rsidR="00196695" w:rsidRPr="009157A8" w:rsidRDefault="00196695" w:rsidP="00056ABA">
            <w:pPr>
              <w:spacing w:line="240" w:lineRule="auto"/>
              <w:ind w:firstLine="0"/>
              <w:jc w:val="center"/>
              <w:rPr>
                <w:b/>
                <w:szCs w:val="24"/>
              </w:rPr>
            </w:pPr>
            <w:r w:rsidRPr="009157A8">
              <w:rPr>
                <w:b/>
                <w:bCs/>
              </w:rPr>
              <w:t>(born 1929-38)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320BF" w14:textId="77777777" w:rsidR="00196695" w:rsidRPr="00456197" w:rsidRDefault="00196695" w:rsidP="00056ABA">
            <w:pPr>
              <w:spacing w:line="240" w:lineRule="auto"/>
              <w:jc w:val="center"/>
              <w:rPr>
                <w:b/>
                <w:szCs w:val="24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9BFCD5" w14:textId="77777777" w:rsidR="00196695" w:rsidRDefault="00196695" w:rsidP="00056ABA">
            <w:pPr>
              <w:spacing w:line="240" w:lineRule="auto"/>
              <w:ind w:firstLine="2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oungest Cohort</w:t>
            </w:r>
          </w:p>
          <w:p w14:paraId="123F28C3" w14:textId="77777777" w:rsidR="00196695" w:rsidRDefault="00196695" w:rsidP="00056ABA">
            <w:pPr>
              <w:spacing w:line="240" w:lineRule="auto"/>
              <w:ind w:firstLine="2"/>
              <w:jc w:val="center"/>
              <w:rPr>
                <w:b/>
                <w:szCs w:val="24"/>
              </w:rPr>
            </w:pPr>
            <w:r w:rsidRPr="00F70C7D">
              <w:rPr>
                <w:b/>
                <w:bCs/>
              </w:rPr>
              <w:t>(</w:t>
            </w:r>
            <w:r>
              <w:rPr>
                <w:b/>
                <w:bCs/>
              </w:rPr>
              <w:t>born 1939-48</w:t>
            </w:r>
            <w:r w:rsidRPr="00F70C7D">
              <w:rPr>
                <w:b/>
                <w:bCs/>
              </w:rPr>
              <w:t>)</w:t>
            </w:r>
          </w:p>
        </w:tc>
      </w:tr>
      <w:tr w:rsidR="00196695" w14:paraId="4CCA685C" w14:textId="77777777" w:rsidTr="00196695">
        <w:trPr>
          <w:cantSplit/>
          <w:trHeight w:val="288"/>
          <w:jc w:val="center"/>
        </w:trPr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24CE2" w14:textId="77777777" w:rsidR="00196695" w:rsidRDefault="00196695" w:rsidP="00056ABA">
            <w:pPr>
              <w:spacing w:line="240" w:lineRule="auto"/>
              <w:rPr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C6433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dds Rati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CDA2A" w14:textId="77777777" w:rsidR="00196695" w:rsidRDefault="00196695" w:rsidP="00056ABA">
            <w:pPr>
              <w:spacing w:line="240" w:lineRule="auto"/>
              <w:ind w:firstLine="2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95%CI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A245E" w14:textId="77777777" w:rsidR="00196695" w:rsidRDefault="00196695" w:rsidP="00056ABA">
            <w:pPr>
              <w:spacing w:line="240" w:lineRule="auto"/>
              <w:jc w:val="center"/>
              <w:rPr>
                <w:b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2234F" w14:textId="77777777" w:rsidR="00196695" w:rsidRPr="009157A8" w:rsidRDefault="00196695" w:rsidP="00056ABA">
            <w:pPr>
              <w:spacing w:line="240" w:lineRule="auto"/>
              <w:ind w:firstLine="0"/>
              <w:jc w:val="center"/>
              <w:rPr>
                <w:b/>
                <w:szCs w:val="24"/>
              </w:rPr>
            </w:pPr>
            <w:r w:rsidRPr="009157A8">
              <w:rPr>
                <w:b/>
                <w:szCs w:val="24"/>
              </w:rPr>
              <w:t>Odds Rati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215C9A" w14:textId="77777777" w:rsidR="00196695" w:rsidRPr="009157A8" w:rsidRDefault="00196695" w:rsidP="00056ABA">
            <w:pPr>
              <w:spacing w:line="240" w:lineRule="auto"/>
              <w:ind w:firstLine="0"/>
              <w:jc w:val="center"/>
              <w:rPr>
                <w:b/>
                <w:szCs w:val="24"/>
              </w:rPr>
            </w:pPr>
            <w:r w:rsidRPr="009157A8">
              <w:rPr>
                <w:b/>
                <w:szCs w:val="24"/>
              </w:rPr>
              <w:t>95%CI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A3DAF" w14:textId="77777777" w:rsidR="00196695" w:rsidRDefault="00196695" w:rsidP="00056ABA">
            <w:pPr>
              <w:spacing w:line="240" w:lineRule="auto"/>
              <w:jc w:val="center"/>
              <w:rPr>
                <w:b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D5630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dds Ratio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053C5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95%CI</w:t>
            </w:r>
          </w:p>
        </w:tc>
      </w:tr>
      <w:tr w:rsidR="00196695" w14:paraId="7DFC6AF7" w14:textId="77777777" w:rsidTr="00196695">
        <w:trPr>
          <w:jc w:val="center"/>
        </w:trPr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26951" w14:textId="77777777" w:rsidR="00196695" w:rsidRDefault="00196695" w:rsidP="00056ABA">
            <w:pPr>
              <w:spacing w:line="240" w:lineRule="auto"/>
              <w:ind w:hanging="15"/>
              <w:rPr>
                <w:szCs w:val="24"/>
              </w:rPr>
            </w:pPr>
            <w:r>
              <w:rPr>
                <w:i/>
                <w:szCs w:val="24"/>
              </w:rPr>
              <w:t>Managerial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EFE60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Ref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17A53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i/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E86A3" w14:textId="77777777" w:rsidR="00196695" w:rsidRDefault="00196695" w:rsidP="00056ABA">
            <w:pPr>
              <w:spacing w:line="240" w:lineRule="auto"/>
              <w:jc w:val="center"/>
              <w:rPr>
                <w:i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FF5CF" w14:textId="77777777" w:rsidR="00196695" w:rsidRPr="009157A8" w:rsidRDefault="00196695" w:rsidP="00056ABA">
            <w:pPr>
              <w:spacing w:line="240" w:lineRule="auto"/>
              <w:ind w:firstLine="0"/>
              <w:jc w:val="center"/>
              <w:rPr>
                <w:i/>
                <w:szCs w:val="24"/>
              </w:rPr>
            </w:pPr>
            <w:r w:rsidRPr="009157A8">
              <w:rPr>
                <w:i/>
                <w:szCs w:val="24"/>
              </w:rPr>
              <w:t>Ref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5AA77" w14:textId="77777777" w:rsidR="00196695" w:rsidRPr="009157A8" w:rsidRDefault="00196695" w:rsidP="00056ABA">
            <w:pPr>
              <w:spacing w:line="240" w:lineRule="auto"/>
              <w:ind w:firstLine="0"/>
              <w:jc w:val="center"/>
              <w:rPr>
                <w:i/>
                <w:szCs w:val="24"/>
              </w:rPr>
            </w:pP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6DC5" w14:textId="77777777" w:rsidR="00196695" w:rsidRDefault="00196695" w:rsidP="00056ABA">
            <w:pPr>
              <w:spacing w:line="240" w:lineRule="auto"/>
              <w:jc w:val="center"/>
              <w:rPr>
                <w:i/>
                <w:szCs w:val="24"/>
              </w:rPr>
            </w:pPr>
          </w:p>
        </w:tc>
        <w:tc>
          <w:tcPr>
            <w:tcW w:w="283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37516E7" w14:textId="77777777" w:rsidR="00196695" w:rsidRDefault="00196695" w:rsidP="00056ABA">
            <w:pPr>
              <w:spacing w:line="240" w:lineRule="auto"/>
              <w:jc w:val="center"/>
              <w:rPr>
                <w:i/>
                <w:szCs w:val="24"/>
              </w:rPr>
            </w:pPr>
            <w:r>
              <w:rPr>
                <w:szCs w:val="24"/>
              </w:rPr>
              <w:t>Not available</w:t>
            </w:r>
          </w:p>
        </w:tc>
      </w:tr>
      <w:tr w:rsidR="00196695" w14:paraId="03E7C3AF" w14:textId="77777777" w:rsidTr="00196695">
        <w:trPr>
          <w:jc w:val="center"/>
        </w:trPr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077C5" w14:textId="77777777" w:rsidR="00196695" w:rsidRDefault="00196695" w:rsidP="00056ABA">
            <w:pPr>
              <w:spacing w:line="240" w:lineRule="auto"/>
              <w:ind w:hanging="15"/>
              <w:rPr>
                <w:szCs w:val="24"/>
              </w:rPr>
            </w:pPr>
            <w:r>
              <w:rPr>
                <w:i/>
                <w:szCs w:val="24"/>
              </w:rPr>
              <w:t>Intermedia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1FAC17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.26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9BAEE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0.73; 2.15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52EB9" w14:textId="77777777" w:rsidR="00196695" w:rsidRDefault="00196695" w:rsidP="00056ABA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E6F7B" w14:textId="77777777" w:rsidR="00196695" w:rsidRPr="009157A8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9157A8">
              <w:rPr>
                <w:szCs w:val="24"/>
              </w:rPr>
              <w:t>1.2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7C0B0" w14:textId="77777777" w:rsidR="00196695" w:rsidRPr="009157A8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9157A8">
              <w:rPr>
                <w:szCs w:val="24"/>
              </w:rPr>
              <w:t>0.49; 3.19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7F547" w14:textId="77777777" w:rsidR="00196695" w:rsidRDefault="00196695" w:rsidP="00056ABA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283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5D89A0B9" w14:textId="77777777" w:rsidR="00196695" w:rsidRDefault="00196695" w:rsidP="00056ABA">
            <w:pPr>
              <w:spacing w:line="240" w:lineRule="auto"/>
              <w:jc w:val="center"/>
              <w:rPr>
                <w:szCs w:val="24"/>
              </w:rPr>
            </w:pPr>
          </w:p>
        </w:tc>
      </w:tr>
      <w:tr w:rsidR="00196695" w14:paraId="7005A1F7" w14:textId="77777777" w:rsidTr="00196695">
        <w:trPr>
          <w:jc w:val="center"/>
        </w:trPr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AC852" w14:textId="77777777" w:rsidR="00196695" w:rsidRDefault="00196695" w:rsidP="00056ABA">
            <w:pPr>
              <w:spacing w:line="240" w:lineRule="auto"/>
              <w:ind w:hanging="15"/>
              <w:rPr>
                <w:szCs w:val="24"/>
              </w:rPr>
            </w:pPr>
            <w:r>
              <w:rPr>
                <w:i/>
                <w:szCs w:val="24"/>
              </w:rPr>
              <w:t>Routine/Manual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3D105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0.7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6A7EC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0.45; 1.13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4F348" w14:textId="77777777" w:rsidR="00196695" w:rsidRDefault="00196695" w:rsidP="00056ABA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5F663" w14:textId="77777777" w:rsidR="00196695" w:rsidRPr="009157A8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9157A8">
              <w:rPr>
                <w:szCs w:val="24"/>
              </w:rPr>
              <w:t>1.2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9F6A7" w14:textId="77777777" w:rsidR="00196695" w:rsidRPr="009157A8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9157A8">
              <w:rPr>
                <w:szCs w:val="24"/>
              </w:rPr>
              <w:t>0.52; 2.94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83179" w14:textId="77777777" w:rsidR="00196695" w:rsidRDefault="00196695" w:rsidP="00056ABA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283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EA968" w14:textId="77777777" w:rsidR="00196695" w:rsidRDefault="00196695" w:rsidP="00056ABA">
            <w:pPr>
              <w:spacing w:line="240" w:lineRule="auto"/>
              <w:jc w:val="center"/>
              <w:rPr>
                <w:szCs w:val="24"/>
              </w:rPr>
            </w:pPr>
          </w:p>
        </w:tc>
      </w:tr>
      <w:tr w:rsidR="00196695" w14:paraId="6C68105D" w14:textId="77777777" w:rsidTr="00196695">
        <w:trPr>
          <w:jc w:val="center"/>
        </w:trPr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380DC" w14:textId="77777777" w:rsidR="00196695" w:rsidRDefault="00196695" w:rsidP="00056ABA">
            <w:pPr>
              <w:spacing w:line="240" w:lineRule="auto"/>
              <w:rPr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342C7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59161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6FBDA" w14:textId="77777777" w:rsidR="00196695" w:rsidRDefault="00196695" w:rsidP="00056ABA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883DC" w14:textId="77777777" w:rsidR="00196695" w:rsidRPr="009157A8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37421A" w14:textId="77777777" w:rsidR="00196695" w:rsidRPr="009157A8" w:rsidRDefault="00196695" w:rsidP="00056ABA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F953E" w14:textId="77777777" w:rsidR="00196695" w:rsidRDefault="00196695" w:rsidP="00056ABA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D5566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1F6DB" w14:textId="77777777" w:rsidR="00196695" w:rsidRDefault="00196695" w:rsidP="00056ABA">
            <w:pPr>
              <w:spacing w:line="240" w:lineRule="auto"/>
              <w:jc w:val="center"/>
              <w:rPr>
                <w:szCs w:val="24"/>
              </w:rPr>
            </w:pPr>
          </w:p>
        </w:tc>
      </w:tr>
      <w:tr w:rsidR="00196695" w14:paraId="25AFDC3D" w14:textId="77777777" w:rsidTr="00196695">
        <w:trPr>
          <w:jc w:val="center"/>
        </w:trPr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8B3B2" w14:textId="77777777" w:rsidR="00196695" w:rsidRDefault="00196695" w:rsidP="00056ABA">
            <w:pPr>
              <w:spacing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SRH childhood =Poor or Fair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2B3DE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Not available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B1D64" w14:textId="77777777" w:rsidR="00196695" w:rsidRDefault="00196695" w:rsidP="00056ABA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38C0D" w14:textId="77777777" w:rsidR="00196695" w:rsidRPr="009157A8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Not available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098FA" w14:textId="77777777" w:rsidR="00196695" w:rsidRDefault="00196695" w:rsidP="00056ABA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988E3" w14:textId="00BC95D6" w:rsidR="00196695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0</w:t>
            </w:r>
            <w:r w:rsidR="00F35839">
              <w:rPr>
                <w:szCs w:val="24"/>
              </w:rPr>
              <w:t>.</w:t>
            </w:r>
            <w:r>
              <w:rPr>
                <w:szCs w:val="24"/>
              </w:rPr>
              <w:t>9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52CAD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0.58; 1.67</w:t>
            </w:r>
          </w:p>
        </w:tc>
      </w:tr>
      <w:tr w:rsidR="00196695" w14:paraId="60C6CE2C" w14:textId="77777777" w:rsidTr="00196695">
        <w:trPr>
          <w:jc w:val="center"/>
        </w:trPr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DF82" w14:textId="77777777" w:rsidR="00196695" w:rsidRDefault="00196695" w:rsidP="00056ABA">
            <w:pPr>
              <w:spacing w:line="240" w:lineRule="auto"/>
              <w:ind w:hanging="15"/>
              <w:rPr>
                <w:szCs w:val="24"/>
              </w:rPr>
            </w:pPr>
            <w:r>
              <w:rPr>
                <w:szCs w:val="24"/>
              </w:rPr>
              <w:t>2+ Periods of ill health adulthood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B65C7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Not available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C5E2D" w14:textId="77777777" w:rsidR="00196695" w:rsidRDefault="00196695" w:rsidP="00056ABA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5F137" w14:textId="77777777" w:rsidR="00196695" w:rsidRPr="009157A8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Not available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3910A" w14:textId="77777777" w:rsidR="00196695" w:rsidRDefault="00196695" w:rsidP="00056ABA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0001B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0.7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0CC9F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0.43; 1.41</w:t>
            </w:r>
          </w:p>
        </w:tc>
      </w:tr>
      <w:tr w:rsidR="00196695" w14:paraId="4BC18F01" w14:textId="77777777" w:rsidTr="00196695">
        <w:trPr>
          <w:jc w:val="center"/>
        </w:trPr>
        <w:tc>
          <w:tcPr>
            <w:tcW w:w="1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0511D" w14:textId="77777777" w:rsidR="00196695" w:rsidRDefault="00196695" w:rsidP="00056ABA">
            <w:pPr>
              <w:spacing w:line="240" w:lineRule="auto"/>
              <w:rPr>
                <w:szCs w:val="24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4AB4A" w14:textId="77777777" w:rsidR="00196695" w:rsidRDefault="00196695" w:rsidP="00056ABA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b/>
                <w:szCs w:val="24"/>
              </w:rPr>
              <w:t>98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C02FB" w14:textId="77777777" w:rsidR="00196695" w:rsidRDefault="00196695" w:rsidP="00056ABA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8B53DE" w14:textId="77777777" w:rsidR="00196695" w:rsidRPr="009157A8" w:rsidRDefault="00196695" w:rsidP="00056ABA">
            <w:pPr>
              <w:spacing w:line="240" w:lineRule="auto"/>
              <w:ind w:hanging="27"/>
              <w:jc w:val="center"/>
              <w:rPr>
                <w:szCs w:val="24"/>
              </w:rPr>
            </w:pPr>
            <w:r w:rsidRPr="009157A8">
              <w:rPr>
                <w:b/>
                <w:szCs w:val="24"/>
              </w:rPr>
              <w:t>515</w:t>
            </w:r>
          </w:p>
        </w:tc>
        <w:tc>
          <w:tcPr>
            <w:tcW w:w="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D28B7" w14:textId="77777777" w:rsidR="00196695" w:rsidRDefault="00196695" w:rsidP="00056ABA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FCFBE" w14:textId="77777777" w:rsidR="00196695" w:rsidRDefault="00196695" w:rsidP="00056ABA">
            <w:pPr>
              <w:spacing w:line="240" w:lineRule="auto"/>
              <w:ind w:firstLine="2"/>
              <w:jc w:val="center"/>
              <w:rPr>
                <w:szCs w:val="24"/>
              </w:rPr>
            </w:pPr>
            <w:r>
              <w:rPr>
                <w:b/>
                <w:szCs w:val="24"/>
              </w:rPr>
              <w:t>1,028</w:t>
            </w:r>
          </w:p>
        </w:tc>
      </w:tr>
    </w:tbl>
    <w:p w14:paraId="5B97F12E" w14:textId="39CF25CC" w:rsidR="00C51CD7" w:rsidRPr="006A46E5" w:rsidRDefault="00196695" w:rsidP="006A46E5">
      <w:pPr>
        <w:spacing w:before="120" w:line="240" w:lineRule="auto"/>
        <w:jc w:val="center"/>
        <w:rPr>
          <w:sz w:val="22"/>
          <w:szCs w:val="20"/>
        </w:rPr>
      </w:pPr>
      <w:r w:rsidRPr="00AC6998">
        <w:rPr>
          <w:sz w:val="22"/>
          <w:szCs w:val="28"/>
        </w:rPr>
        <w:t>Sources. 1988/89 Survey of Retirement and Retirement Plans (RS), 1999 British Household Panel Survey (BHPS), and the 2008/09 English Longitudinal Study of Ageing (ELSA)</w:t>
      </w:r>
      <w:r w:rsidRPr="00196695">
        <w:rPr>
          <w:sz w:val="22"/>
          <w:szCs w:val="28"/>
        </w:rPr>
        <w:t xml:space="preserve">. These models control for the </w:t>
      </w:r>
      <w:r w:rsidR="00BD68AF">
        <w:rPr>
          <w:sz w:val="22"/>
          <w:szCs w:val="28"/>
        </w:rPr>
        <w:t xml:space="preserve">labour market and </w:t>
      </w:r>
      <w:r w:rsidRPr="00196695">
        <w:rPr>
          <w:sz w:val="22"/>
          <w:szCs w:val="28"/>
        </w:rPr>
        <w:t>family histories, demographic and socio-economic characteristics</w:t>
      </w:r>
      <w:r>
        <w:rPr>
          <w:sz w:val="22"/>
          <w:szCs w:val="24"/>
        </w:rPr>
        <w:t xml:space="preserve"> used in Supplementary Table </w:t>
      </w:r>
      <w:r w:rsidR="00392077">
        <w:rPr>
          <w:sz w:val="22"/>
          <w:szCs w:val="24"/>
        </w:rPr>
        <w:t>S</w:t>
      </w:r>
      <w:r>
        <w:rPr>
          <w:sz w:val="22"/>
          <w:szCs w:val="24"/>
        </w:rPr>
        <w:t xml:space="preserve">1. </w:t>
      </w:r>
      <w:r w:rsidRPr="006A46E5">
        <w:rPr>
          <w:sz w:val="22"/>
        </w:rPr>
        <w:t>Weighted data</w:t>
      </w:r>
      <w:r>
        <w:rPr>
          <w:sz w:val="22"/>
        </w:rPr>
        <w:t>; Own calculations</w:t>
      </w:r>
    </w:p>
    <w:sectPr w:rsidR="00C51CD7" w:rsidRPr="006A46E5" w:rsidSect="00F949F3">
      <w:pgSz w:w="11906" w:h="16838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MTAwMjIzMjI3NjFW0lEKTi0uzszPAykwrgUAK2PPaiwAAAA="/>
  </w:docVars>
  <w:rsids>
    <w:rsidRoot w:val="00E671F7"/>
    <w:rsid w:val="00122802"/>
    <w:rsid w:val="00196695"/>
    <w:rsid w:val="00392077"/>
    <w:rsid w:val="006A46E5"/>
    <w:rsid w:val="006E24C8"/>
    <w:rsid w:val="008D7B2E"/>
    <w:rsid w:val="008E4B89"/>
    <w:rsid w:val="00B01F73"/>
    <w:rsid w:val="00BD68AF"/>
    <w:rsid w:val="00C51CD7"/>
    <w:rsid w:val="00C90716"/>
    <w:rsid w:val="00D43F71"/>
    <w:rsid w:val="00E671F7"/>
    <w:rsid w:val="00F35839"/>
    <w:rsid w:val="00F94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EB9A7"/>
  <w15:chartTrackingRefBased/>
  <w15:docId w15:val="{E15E69A7-0FB2-4E2F-B9DE-926917093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1F7"/>
    <w:pPr>
      <w:tabs>
        <w:tab w:val="left" w:pos="720"/>
      </w:tabs>
      <w:spacing w:after="0" w:line="480" w:lineRule="auto"/>
      <w:ind w:right="28" w:firstLine="567"/>
      <w:jc w:val="both"/>
    </w:pPr>
    <w:rPr>
      <w:rFonts w:ascii="Times New Roman" w:eastAsia="Times New Roman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71F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71F7"/>
    <w:rPr>
      <w:rFonts w:ascii="Segoe UI" w:eastAsia="Times New Roman" w:hAnsi="Segoe UI" w:cs="Segoe UI"/>
      <w:sz w:val="18"/>
      <w:szCs w:val="18"/>
    </w:rPr>
  </w:style>
  <w:style w:type="table" w:customStyle="1" w:styleId="TableGrid2">
    <w:name w:val="Table Grid2"/>
    <w:uiPriority w:val="39"/>
    <w:rsid w:val="00196695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2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 Gessa, Giorgio</dc:creator>
  <cp:keywords/>
  <dc:description/>
  <cp:lastModifiedBy>SLF</cp:lastModifiedBy>
  <cp:revision>7</cp:revision>
  <dcterms:created xsi:type="dcterms:W3CDTF">2020-04-20T17:07:00Z</dcterms:created>
  <dcterms:modified xsi:type="dcterms:W3CDTF">2022-02-05T08:05:00Z</dcterms:modified>
</cp:coreProperties>
</file>